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712843450"/>
        <w:docPartObj>
          <w:docPartGallery w:val="Cover Pages"/>
          <w:docPartUnique/>
        </w:docPartObj>
      </w:sdtPr>
      <w:sdtContent>
        <w:p w:rsidR="002E4D1A" w:rsidRDefault="002E4D1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:rsidR="002E4D1A" w:rsidRDefault="002E4D1A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By: JJ Hoffstein</w:t>
                                      </w:r>
                                    </w:p>
                                  </w:sdtContent>
                                </w:sdt>
                                <w:p w:rsidR="002E4D1A" w:rsidRDefault="002E4D1A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:rsidR="002E4D1A" w:rsidRDefault="002E4D1A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  <w:t>S&amp;C Core Movement Progression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5b9bd5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5b9bd5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:rsidR="002E4D1A" w:rsidRDefault="002E4D1A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By: JJ Hoffstein</w:t>
                                </w:r>
                              </w:p>
                            </w:sdtContent>
                          </w:sdt>
                          <w:p w:rsidR="002E4D1A" w:rsidRDefault="002E4D1A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:rsidR="002E4D1A" w:rsidRDefault="002E4D1A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>S&amp;C Core Movement Progressions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:rsidR="002E4D1A" w:rsidRDefault="002E4D1A">
          <w:pPr>
            <w:rPr>
              <w:rFonts w:ascii="Times New Roman" w:eastAsiaTheme="majorEastAsia" w:hAnsi="Times New Roman" w:cs="Times New Roman"/>
              <w:b/>
              <w:sz w:val="32"/>
              <w:szCs w:val="32"/>
            </w:rPr>
          </w:pPr>
          <w:r>
            <w:br w:type="page"/>
          </w:r>
        </w:p>
      </w:sdtContent>
    </w:sdt>
    <w:p w:rsidR="00262FC1" w:rsidRDefault="000B2E25" w:rsidP="00262FC1">
      <w:pPr>
        <w:pStyle w:val="Heading1"/>
      </w:pPr>
      <w:r>
        <w:lastRenderedPageBreak/>
        <w:t>Introduction</w:t>
      </w:r>
    </w:p>
    <w:p w:rsidR="00262FC1" w:rsidRDefault="00262FC1" w:rsidP="00262FC1">
      <w:r>
        <w:t>What follows is our roadmap for mastering the six foundational movements (squat, hinge, lunge, push, pull, and carry) and our two power movements, power cleans &amp; snatches:</w:t>
      </w:r>
    </w:p>
    <w:p w:rsidR="00262FC1" w:rsidRDefault="00262FC1" w:rsidP="000B2E25">
      <w:pPr>
        <w:pStyle w:val="Heading1"/>
      </w:pPr>
      <w:bookmarkStart w:id="0" w:name="_Toc39757752"/>
      <w:r>
        <w:t>Squat</w:t>
      </w:r>
      <w:bookmarkEnd w:id="0"/>
    </w:p>
    <w:p w:rsidR="00262FC1" w:rsidRDefault="00262FC1" w:rsidP="00262FC1">
      <w:r>
        <w:t>Goal is to master the Back Squat:</w:t>
      </w:r>
    </w:p>
    <w:p w:rsidR="00262FC1" w:rsidRDefault="00262FC1" w:rsidP="00262FC1">
      <w:pPr>
        <w:pStyle w:val="ListParagraph"/>
        <w:numPr>
          <w:ilvl w:val="0"/>
          <w:numId w:val="2"/>
        </w:numPr>
      </w:pPr>
      <w:r>
        <w:t>FMS Box Squat – 2x10 fully seated, followed by 2x10 “touch” reps</w:t>
      </w:r>
    </w:p>
    <w:p w:rsidR="00262FC1" w:rsidRDefault="00262FC1" w:rsidP="00262FC1">
      <w:pPr>
        <w:pStyle w:val="ListParagraph"/>
        <w:numPr>
          <w:ilvl w:val="1"/>
          <w:numId w:val="2"/>
        </w:numPr>
      </w:pPr>
      <w:r>
        <w:t>When seated, hips should be roughly parallel with the ground</w:t>
      </w:r>
    </w:p>
    <w:p w:rsidR="00262FC1" w:rsidRDefault="00262FC1" w:rsidP="00262FC1">
      <w:pPr>
        <w:pStyle w:val="ListParagraph"/>
        <w:numPr>
          <w:ilvl w:val="1"/>
          <w:numId w:val="2"/>
        </w:numPr>
      </w:pPr>
      <w:r>
        <w:t>Hands out in front and keep good upper body posture</w:t>
      </w:r>
    </w:p>
    <w:p w:rsidR="00262FC1" w:rsidRDefault="00262FC1" w:rsidP="00262FC1">
      <w:pPr>
        <w:pStyle w:val="ListParagraph"/>
        <w:numPr>
          <w:ilvl w:val="1"/>
          <w:numId w:val="2"/>
        </w:numPr>
      </w:pPr>
      <w:r>
        <w:t>Keep the knees out and in line with the toes</w:t>
      </w:r>
    </w:p>
    <w:p w:rsidR="00262FC1" w:rsidRDefault="00262FC1" w:rsidP="00262FC1">
      <w:pPr>
        <w:pStyle w:val="ListParagraph"/>
        <w:numPr>
          <w:ilvl w:val="0"/>
          <w:numId w:val="2"/>
        </w:numPr>
      </w:pPr>
      <w:r>
        <w:t>Goblet Squat – 2x10</w:t>
      </w:r>
    </w:p>
    <w:p w:rsidR="00262FC1" w:rsidRDefault="00262FC1" w:rsidP="00262FC1">
      <w:pPr>
        <w:pStyle w:val="ListParagraph"/>
        <w:numPr>
          <w:ilvl w:val="1"/>
          <w:numId w:val="2"/>
        </w:numPr>
      </w:pPr>
      <w:r>
        <w:t>Keep your core tight</w:t>
      </w:r>
    </w:p>
    <w:p w:rsidR="00262FC1" w:rsidRDefault="00262FC1" w:rsidP="00262FC1">
      <w:pPr>
        <w:pStyle w:val="ListParagraph"/>
        <w:numPr>
          <w:ilvl w:val="1"/>
          <w:numId w:val="2"/>
        </w:numPr>
      </w:pPr>
      <w:r>
        <w:t xml:space="preserve">Chest up, lead up with your chest on the rise </w:t>
      </w:r>
    </w:p>
    <w:p w:rsidR="00262FC1" w:rsidRDefault="00262FC1" w:rsidP="00262FC1">
      <w:pPr>
        <w:pStyle w:val="ListParagraph"/>
        <w:numPr>
          <w:ilvl w:val="0"/>
          <w:numId w:val="2"/>
        </w:numPr>
      </w:pPr>
      <w:r>
        <w:t>Back Squat – weight &amp; reps variable</w:t>
      </w:r>
    </w:p>
    <w:p w:rsidR="00262FC1" w:rsidRDefault="00262FC1" w:rsidP="00262FC1">
      <w:pPr>
        <w:pStyle w:val="ListParagraph"/>
        <w:numPr>
          <w:ilvl w:val="1"/>
          <w:numId w:val="2"/>
        </w:numPr>
      </w:pPr>
      <w:r>
        <w:t>Split the floor with your feet on the rise</w:t>
      </w:r>
    </w:p>
    <w:p w:rsidR="00262FC1" w:rsidRDefault="00262FC1" w:rsidP="00262FC1">
      <w:pPr>
        <w:pStyle w:val="ListParagraph"/>
        <w:numPr>
          <w:ilvl w:val="1"/>
          <w:numId w:val="2"/>
        </w:numPr>
      </w:pPr>
      <w:r>
        <w:t>Breathe in on the way down, hiss out on the rise</w:t>
      </w:r>
    </w:p>
    <w:p w:rsidR="00262FC1" w:rsidRDefault="00262FC1" w:rsidP="000B2E25">
      <w:pPr>
        <w:pStyle w:val="Heading1"/>
      </w:pPr>
      <w:bookmarkStart w:id="1" w:name="_Toc39757753"/>
      <w:r>
        <w:t>Hinge</w:t>
      </w:r>
      <w:bookmarkEnd w:id="1"/>
    </w:p>
    <w:p w:rsidR="00262FC1" w:rsidRDefault="00262FC1" w:rsidP="00262FC1">
      <w:r>
        <w:t>Goal is to master the Trap Bar Deadlift:</w:t>
      </w:r>
    </w:p>
    <w:p w:rsidR="00262FC1" w:rsidRDefault="00262FC1" w:rsidP="00262FC1">
      <w:pPr>
        <w:pStyle w:val="ListParagraph"/>
        <w:numPr>
          <w:ilvl w:val="0"/>
          <w:numId w:val="4"/>
        </w:numPr>
      </w:pPr>
      <w:r>
        <w:t>Elevated KB Deadlift – 3x10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Place KB on top of a couple plates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Use normal deadlift stance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Hips back, scapula nice &amp; tight, and breathe in @ the bottom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Squeeze glutes and fully extend at the hips while hissing out to stand up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Touch the KB down exactly where you picked it up</w:t>
      </w:r>
    </w:p>
    <w:p w:rsidR="00262FC1" w:rsidRDefault="00262FC1" w:rsidP="00262FC1">
      <w:pPr>
        <w:pStyle w:val="ListParagraph"/>
        <w:numPr>
          <w:ilvl w:val="0"/>
          <w:numId w:val="4"/>
        </w:numPr>
      </w:pPr>
      <w:r>
        <w:t>Floor KB Deadlift – 3x10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Use normal deadlift stance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Hips back, scapula nice &amp; tight, and breathe in @ the bottom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Squeeze glutes and fully extend at the hips while hissing out to stand up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Touch the KB down exactly where you picked it up</w:t>
      </w:r>
    </w:p>
    <w:p w:rsidR="00262FC1" w:rsidRDefault="00262FC1" w:rsidP="00262FC1">
      <w:pPr>
        <w:pStyle w:val="ListParagraph"/>
        <w:numPr>
          <w:ilvl w:val="0"/>
          <w:numId w:val="4"/>
        </w:numPr>
      </w:pPr>
      <w:r>
        <w:t>Trap Bar Deadlift – weights &amp; reps variable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Avoid “squatting” the deadlift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Don’t “round” the back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Maintain a straight bar path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Don’t “jerk” the weight off the floor</w:t>
      </w:r>
    </w:p>
    <w:p w:rsidR="00262FC1" w:rsidRDefault="00262FC1" w:rsidP="00262FC1">
      <w:pPr>
        <w:pStyle w:val="ListParagraph"/>
        <w:numPr>
          <w:ilvl w:val="1"/>
          <w:numId w:val="4"/>
        </w:numPr>
      </w:pPr>
      <w:r>
        <w:t>Don’t overextend the lockout</w:t>
      </w:r>
    </w:p>
    <w:p w:rsidR="00262FC1" w:rsidRDefault="00262FC1" w:rsidP="000B2E25">
      <w:pPr>
        <w:pStyle w:val="Heading1"/>
      </w:pPr>
      <w:bookmarkStart w:id="2" w:name="_Toc39757754"/>
      <w:r>
        <w:lastRenderedPageBreak/>
        <w:t>Lunge</w:t>
      </w:r>
      <w:bookmarkEnd w:id="2"/>
    </w:p>
    <w:p w:rsidR="00262FC1" w:rsidRDefault="00262FC1" w:rsidP="00262FC1">
      <w:r>
        <w:t>Goal is to master the Pistol Squat:</w:t>
      </w:r>
    </w:p>
    <w:p w:rsidR="00262FC1" w:rsidRDefault="00262FC1" w:rsidP="00262FC1">
      <w:pPr>
        <w:pStyle w:val="ListParagraph"/>
        <w:numPr>
          <w:ilvl w:val="0"/>
          <w:numId w:val="3"/>
        </w:numPr>
      </w:pPr>
      <w:r>
        <w:t>Single-leg Box Squat – 2x10 each leg</w:t>
      </w:r>
    </w:p>
    <w:p w:rsidR="00262FC1" w:rsidRDefault="00262FC1" w:rsidP="00262FC1">
      <w:pPr>
        <w:pStyle w:val="ListParagraph"/>
        <w:numPr>
          <w:ilvl w:val="1"/>
          <w:numId w:val="3"/>
        </w:numPr>
      </w:pPr>
      <w:r>
        <w:t>Keep shoulders back, chest up, and core tight</w:t>
      </w:r>
    </w:p>
    <w:p w:rsidR="00262FC1" w:rsidRDefault="00262FC1" w:rsidP="00262FC1">
      <w:pPr>
        <w:pStyle w:val="ListParagraph"/>
        <w:numPr>
          <w:ilvl w:val="1"/>
          <w:numId w:val="3"/>
        </w:numPr>
      </w:pPr>
      <w:r>
        <w:t>Sit and stand up through the heel</w:t>
      </w:r>
    </w:p>
    <w:p w:rsidR="00262FC1" w:rsidRDefault="00262FC1" w:rsidP="00262FC1">
      <w:pPr>
        <w:pStyle w:val="ListParagraph"/>
        <w:numPr>
          <w:ilvl w:val="0"/>
          <w:numId w:val="3"/>
        </w:numPr>
      </w:pPr>
      <w:r>
        <w:t>Bulgarian Split Squat – 2x15 each leg</w:t>
      </w:r>
    </w:p>
    <w:p w:rsidR="00262FC1" w:rsidRDefault="00262FC1" w:rsidP="00262FC1">
      <w:pPr>
        <w:pStyle w:val="ListParagraph"/>
        <w:numPr>
          <w:ilvl w:val="1"/>
          <w:numId w:val="3"/>
        </w:numPr>
      </w:pPr>
      <w:r>
        <w:t>Shoe laces on the box</w:t>
      </w:r>
    </w:p>
    <w:p w:rsidR="00262FC1" w:rsidRDefault="00262FC1" w:rsidP="00262FC1">
      <w:pPr>
        <w:pStyle w:val="ListParagraph"/>
        <w:numPr>
          <w:ilvl w:val="1"/>
          <w:numId w:val="3"/>
        </w:numPr>
      </w:pPr>
      <w:r>
        <w:t>Keep your front knee over your ankle</w:t>
      </w:r>
    </w:p>
    <w:p w:rsidR="00262FC1" w:rsidRDefault="00262FC1" w:rsidP="00262FC1">
      <w:pPr>
        <w:pStyle w:val="ListParagraph"/>
        <w:numPr>
          <w:ilvl w:val="0"/>
          <w:numId w:val="3"/>
        </w:numPr>
      </w:pPr>
      <w:r>
        <w:t>TRX-assisted Pistol Squat – 2x10 each leg</w:t>
      </w:r>
    </w:p>
    <w:p w:rsidR="00262FC1" w:rsidRDefault="00262FC1" w:rsidP="00262FC1">
      <w:pPr>
        <w:pStyle w:val="ListParagraph"/>
        <w:numPr>
          <w:ilvl w:val="1"/>
          <w:numId w:val="3"/>
        </w:numPr>
      </w:pPr>
      <w:r>
        <w:t>Back straight</w:t>
      </w:r>
    </w:p>
    <w:p w:rsidR="00262FC1" w:rsidRDefault="00262FC1" w:rsidP="00262FC1">
      <w:pPr>
        <w:pStyle w:val="ListParagraph"/>
        <w:numPr>
          <w:ilvl w:val="1"/>
          <w:numId w:val="3"/>
        </w:numPr>
      </w:pPr>
      <w:r>
        <w:t>Shoulders down and back</w:t>
      </w:r>
    </w:p>
    <w:p w:rsidR="00262FC1" w:rsidRDefault="00262FC1" w:rsidP="00262FC1">
      <w:pPr>
        <w:pStyle w:val="ListParagraph"/>
        <w:numPr>
          <w:ilvl w:val="0"/>
          <w:numId w:val="3"/>
        </w:numPr>
      </w:pPr>
      <w:r>
        <w:t>Pistol Squat – 2x5 each leg</w:t>
      </w:r>
    </w:p>
    <w:p w:rsidR="00262FC1" w:rsidRDefault="00262FC1" w:rsidP="000B2E25">
      <w:pPr>
        <w:pStyle w:val="Heading1"/>
      </w:pPr>
      <w:bookmarkStart w:id="3" w:name="_Toc39757755"/>
      <w:r>
        <w:t>Push</w:t>
      </w:r>
      <w:bookmarkEnd w:id="3"/>
    </w:p>
    <w:p w:rsidR="00262FC1" w:rsidRDefault="00262FC1" w:rsidP="00262FC1">
      <w:r>
        <w:t>First goal is to master the Bench Press:</w:t>
      </w:r>
    </w:p>
    <w:p w:rsidR="00262FC1" w:rsidRDefault="00262FC1" w:rsidP="00262FC1">
      <w:pPr>
        <w:pStyle w:val="ListParagraph"/>
        <w:numPr>
          <w:ilvl w:val="0"/>
          <w:numId w:val="5"/>
        </w:numPr>
      </w:pPr>
      <w:r>
        <w:t>Push-ups on your knees (3x20)</w:t>
      </w:r>
    </w:p>
    <w:p w:rsidR="00262FC1" w:rsidRDefault="00262FC1" w:rsidP="00262FC1">
      <w:pPr>
        <w:pStyle w:val="ListParagraph"/>
        <w:numPr>
          <w:ilvl w:val="1"/>
          <w:numId w:val="5"/>
        </w:numPr>
      </w:pPr>
      <w:r>
        <w:t>Cross your feet so that they don’t touch the ground</w:t>
      </w:r>
    </w:p>
    <w:p w:rsidR="00262FC1" w:rsidRDefault="00262FC1" w:rsidP="00262FC1">
      <w:pPr>
        <w:pStyle w:val="ListParagraph"/>
        <w:numPr>
          <w:ilvl w:val="0"/>
          <w:numId w:val="5"/>
        </w:numPr>
      </w:pPr>
      <w:r>
        <w:t>Regular push-ups (3x10)</w:t>
      </w:r>
    </w:p>
    <w:p w:rsidR="00262FC1" w:rsidRDefault="00262FC1" w:rsidP="00262FC1">
      <w:pPr>
        <w:pStyle w:val="ListParagraph"/>
        <w:numPr>
          <w:ilvl w:val="1"/>
          <w:numId w:val="5"/>
        </w:numPr>
      </w:pPr>
      <w:r>
        <w:t>Hands directly underneath your shoulders</w:t>
      </w:r>
    </w:p>
    <w:p w:rsidR="00262FC1" w:rsidRDefault="00262FC1" w:rsidP="00262FC1">
      <w:pPr>
        <w:pStyle w:val="ListParagraph"/>
        <w:numPr>
          <w:ilvl w:val="1"/>
          <w:numId w:val="5"/>
        </w:numPr>
      </w:pPr>
      <w:r>
        <w:t>Draw a straight-line from your head down to your feet</w:t>
      </w:r>
    </w:p>
    <w:p w:rsidR="00262FC1" w:rsidRDefault="00262FC1" w:rsidP="00262FC1">
      <w:pPr>
        <w:pStyle w:val="ListParagraph"/>
        <w:numPr>
          <w:ilvl w:val="0"/>
          <w:numId w:val="5"/>
        </w:numPr>
      </w:pPr>
      <w:r>
        <w:t>DB Bench Press (3x10)</w:t>
      </w:r>
    </w:p>
    <w:p w:rsidR="00262FC1" w:rsidRDefault="00262FC1" w:rsidP="00262FC1">
      <w:pPr>
        <w:pStyle w:val="ListParagraph"/>
        <w:numPr>
          <w:ilvl w:val="1"/>
          <w:numId w:val="5"/>
        </w:numPr>
      </w:pPr>
      <w:r>
        <w:t>5 points of contract: two feet, butt, upper back, and head</w:t>
      </w:r>
    </w:p>
    <w:p w:rsidR="00262FC1" w:rsidRDefault="00262FC1" w:rsidP="00262FC1">
      <w:pPr>
        <w:pStyle w:val="ListParagraph"/>
        <w:numPr>
          <w:ilvl w:val="1"/>
          <w:numId w:val="5"/>
        </w:numPr>
      </w:pPr>
      <w:r>
        <w:t>Up quick, down slow &amp; under control</w:t>
      </w:r>
    </w:p>
    <w:p w:rsidR="00262FC1" w:rsidRDefault="00262FC1" w:rsidP="00262FC1">
      <w:pPr>
        <w:pStyle w:val="ListParagraph"/>
        <w:numPr>
          <w:ilvl w:val="0"/>
          <w:numId w:val="5"/>
        </w:numPr>
      </w:pPr>
      <w:r>
        <w:t>Bench Press – weights and reps variable</w:t>
      </w:r>
    </w:p>
    <w:p w:rsidR="00262FC1" w:rsidRDefault="00262FC1" w:rsidP="00262FC1">
      <w:r>
        <w:t>Second goal is to master the Overhead Press:</w:t>
      </w:r>
    </w:p>
    <w:p w:rsidR="00262FC1" w:rsidRDefault="00262FC1" w:rsidP="00262FC1">
      <w:pPr>
        <w:pStyle w:val="ListParagraph"/>
        <w:numPr>
          <w:ilvl w:val="0"/>
          <w:numId w:val="6"/>
        </w:numPr>
      </w:pPr>
      <w:r>
        <w:t>Landmine Press (3x10 each arm)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90/90 lunge position with back knee on the ground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Engage core &amp; glutes</w:t>
      </w:r>
    </w:p>
    <w:p w:rsidR="00262FC1" w:rsidRDefault="00262FC1" w:rsidP="00262FC1">
      <w:pPr>
        <w:pStyle w:val="ListParagraph"/>
        <w:numPr>
          <w:ilvl w:val="0"/>
          <w:numId w:val="6"/>
        </w:numPr>
      </w:pPr>
      <w:r>
        <w:t>KB Press (3x10 each arm)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Hand directly over shoulder @ the top</w:t>
      </w:r>
    </w:p>
    <w:p w:rsidR="00262FC1" w:rsidRDefault="00262FC1" w:rsidP="00262FC1">
      <w:pPr>
        <w:pStyle w:val="ListParagraph"/>
        <w:numPr>
          <w:ilvl w:val="0"/>
          <w:numId w:val="6"/>
        </w:numPr>
      </w:pPr>
      <w:r>
        <w:t>DB Press (3x10)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Both arms at the same time</w:t>
      </w:r>
    </w:p>
    <w:p w:rsidR="00262FC1" w:rsidRDefault="00262FC1" w:rsidP="00262FC1">
      <w:pPr>
        <w:pStyle w:val="ListParagraph"/>
        <w:numPr>
          <w:ilvl w:val="0"/>
          <w:numId w:val="6"/>
        </w:numPr>
      </w:pPr>
      <w:r>
        <w:t>Overhead Press (weights and reps variable)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Press straight up and bring your head through (open the window and put your head out)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Squeeze your hands as hard as you can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Flex your glutes</w:t>
      </w:r>
    </w:p>
    <w:p w:rsidR="00262FC1" w:rsidRDefault="00262FC1" w:rsidP="00262FC1">
      <w:pPr>
        <w:pStyle w:val="ListParagraph"/>
        <w:numPr>
          <w:ilvl w:val="1"/>
          <w:numId w:val="6"/>
        </w:numPr>
      </w:pPr>
      <w:r>
        <w:t>Barbell should travel in as much of a straight line as possible</w:t>
      </w:r>
    </w:p>
    <w:p w:rsidR="00262FC1" w:rsidRDefault="00262FC1" w:rsidP="000B2E25">
      <w:pPr>
        <w:pStyle w:val="Heading1"/>
      </w:pPr>
      <w:bookmarkStart w:id="4" w:name="_Toc39757756"/>
      <w:r>
        <w:lastRenderedPageBreak/>
        <w:t>Pull</w:t>
      </w:r>
      <w:bookmarkEnd w:id="4"/>
    </w:p>
    <w:p w:rsidR="00262FC1" w:rsidRDefault="00262FC1" w:rsidP="00262FC1">
      <w:r>
        <w:t>Goal is to master the Pull-Up:</w:t>
      </w:r>
    </w:p>
    <w:p w:rsidR="00262FC1" w:rsidRDefault="00262FC1" w:rsidP="00262FC1">
      <w:pPr>
        <w:pStyle w:val="ListParagraph"/>
        <w:numPr>
          <w:ilvl w:val="0"/>
          <w:numId w:val="7"/>
        </w:numPr>
      </w:pPr>
      <w:r>
        <w:t>Band pull-</w:t>
      </w:r>
      <w:proofErr w:type="spellStart"/>
      <w:r>
        <w:t>aparts</w:t>
      </w:r>
      <w:proofErr w:type="spellEnd"/>
      <w:r>
        <w:t xml:space="preserve"> (2x10)</w:t>
      </w:r>
    </w:p>
    <w:p w:rsidR="00262FC1" w:rsidRDefault="00262FC1" w:rsidP="00262FC1">
      <w:pPr>
        <w:pStyle w:val="ListParagraph"/>
        <w:numPr>
          <w:ilvl w:val="0"/>
          <w:numId w:val="7"/>
        </w:numPr>
      </w:pPr>
      <w:proofErr w:type="spellStart"/>
      <w:r>
        <w:t>Lat</w:t>
      </w:r>
      <w:proofErr w:type="spellEnd"/>
      <w:r>
        <w:t xml:space="preserve"> pull-down machine (1x10 wide grip, 1x10 medium grip, 1x10 reverse grip)</w:t>
      </w:r>
    </w:p>
    <w:p w:rsidR="00262FC1" w:rsidRDefault="00262FC1" w:rsidP="00262FC1">
      <w:pPr>
        <w:pStyle w:val="ListParagraph"/>
        <w:numPr>
          <w:ilvl w:val="1"/>
          <w:numId w:val="7"/>
        </w:numPr>
      </w:pPr>
      <w:r>
        <w:t xml:space="preserve">Slight lean-back, bring the bar down to your </w:t>
      </w:r>
      <w:proofErr w:type="spellStart"/>
      <w:r>
        <w:t>solarplexus</w:t>
      </w:r>
      <w:proofErr w:type="spellEnd"/>
    </w:p>
    <w:p w:rsidR="00262FC1" w:rsidRDefault="00262FC1" w:rsidP="00262FC1">
      <w:pPr>
        <w:pStyle w:val="ListParagraph"/>
        <w:numPr>
          <w:ilvl w:val="0"/>
          <w:numId w:val="7"/>
        </w:numPr>
      </w:pPr>
      <w:r>
        <w:t>Bent-over Barbell Row (weights and reps variable)</w:t>
      </w:r>
    </w:p>
    <w:p w:rsidR="00262FC1" w:rsidRDefault="00262FC1" w:rsidP="00262FC1">
      <w:pPr>
        <w:pStyle w:val="ListParagraph"/>
        <w:numPr>
          <w:ilvl w:val="1"/>
          <w:numId w:val="7"/>
        </w:numPr>
      </w:pPr>
      <w:r>
        <w:t>Push hips back</w:t>
      </w:r>
    </w:p>
    <w:p w:rsidR="00262FC1" w:rsidRDefault="00262FC1" w:rsidP="00262FC1">
      <w:pPr>
        <w:pStyle w:val="ListParagraph"/>
        <w:numPr>
          <w:ilvl w:val="1"/>
          <w:numId w:val="7"/>
        </w:numPr>
      </w:pPr>
      <w:r>
        <w:t>Slightly bend knees</w:t>
      </w:r>
    </w:p>
    <w:p w:rsidR="00262FC1" w:rsidRDefault="00262FC1" w:rsidP="00262FC1">
      <w:pPr>
        <w:pStyle w:val="ListParagraph"/>
        <w:numPr>
          <w:ilvl w:val="1"/>
          <w:numId w:val="7"/>
        </w:numPr>
      </w:pPr>
      <w:r>
        <w:t>Don’t round your back</w:t>
      </w:r>
    </w:p>
    <w:p w:rsidR="00262FC1" w:rsidRDefault="00262FC1" w:rsidP="00262FC1">
      <w:pPr>
        <w:pStyle w:val="ListParagraph"/>
        <w:numPr>
          <w:ilvl w:val="1"/>
          <w:numId w:val="7"/>
        </w:numPr>
      </w:pPr>
      <w:r>
        <w:t>Use overhand grip just outside your knees</w:t>
      </w:r>
    </w:p>
    <w:p w:rsidR="00262FC1" w:rsidRDefault="00262FC1" w:rsidP="00262FC1">
      <w:pPr>
        <w:pStyle w:val="ListParagraph"/>
        <w:numPr>
          <w:ilvl w:val="1"/>
          <w:numId w:val="7"/>
        </w:numPr>
      </w:pPr>
      <w:r>
        <w:t>Pull the bar towards your upper abs region while keeping your arms at a 45-degree angle</w:t>
      </w:r>
    </w:p>
    <w:p w:rsidR="00262FC1" w:rsidRDefault="00262FC1" w:rsidP="00262FC1">
      <w:pPr>
        <w:pStyle w:val="ListParagraph"/>
        <w:numPr>
          <w:ilvl w:val="0"/>
          <w:numId w:val="7"/>
        </w:numPr>
      </w:pPr>
      <w:r>
        <w:t>Pull-ups (2x8, can be band-assisted)</w:t>
      </w:r>
    </w:p>
    <w:p w:rsidR="00262FC1" w:rsidRDefault="00262FC1" w:rsidP="000B2E25">
      <w:pPr>
        <w:pStyle w:val="Heading1"/>
      </w:pPr>
      <w:bookmarkStart w:id="5" w:name="_Toc39757757"/>
      <w:r>
        <w:t>Carry</w:t>
      </w:r>
      <w:bookmarkEnd w:id="5"/>
    </w:p>
    <w:p w:rsidR="00262FC1" w:rsidRDefault="00262FC1" w:rsidP="00262FC1">
      <w:r>
        <w:t>Goal is to master the Carry:</w:t>
      </w:r>
    </w:p>
    <w:p w:rsidR="00262FC1" w:rsidRDefault="00262FC1" w:rsidP="00262FC1">
      <w:pPr>
        <w:pStyle w:val="ListParagraph"/>
        <w:numPr>
          <w:ilvl w:val="0"/>
          <w:numId w:val="8"/>
        </w:numPr>
      </w:pPr>
      <w:r>
        <w:t>Unilateral KB farmer’s carry (2x30yds each arm)</w:t>
      </w:r>
    </w:p>
    <w:p w:rsidR="00262FC1" w:rsidRDefault="00262FC1" w:rsidP="00262FC1">
      <w:pPr>
        <w:pStyle w:val="ListParagraph"/>
        <w:numPr>
          <w:ilvl w:val="1"/>
          <w:numId w:val="8"/>
        </w:numPr>
      </w:pPr>
      <w:r>
        <w:t>Other hand on the hip</w:t>
      </w:r>
    </w:p>
    <w:p w:rsidR="00262FC1" w:rsidRDefault="00262FC1" w:rsidP="00262FC1">
      <w:pPr>
        <w:pStyle w:val="ListParagraph"/>
        <w:numPr>
          <w:ilvl w:val="1"/>
          <w:numId w:val="8"/>
        </w:numPr>
      </w:pPr>
      <w:r>
        <w:t>Controlled, light steps</w:t>
      </w:r>
    </w:p>
    <w:p w:rsidR="00262FC1" w:rsidRDefault="00262FC1" w:rsidP="00262FC1">
      <w:pPr>
        <w:pStyle w:val="ListParagraph"/>
        <w:numPr>
          <w:ilvl w:val="1"/>
          <w:numId w:val="8"/>
        </w:numPr>
      </w:pPr>
      <w:r>
        <w:t>Upper body stays straight</w:t>
      </w:r>
    </w:p>
    <w:p w:rsidR="00262FC1" w:rsidRDefault="00262FC1" w:rsidP="00262FC1">
      <w:pPr>
        <w:pStyle w:val="ListParagraph"/>
        <w:numPr>
          <w:ilvl w:val="0"/>
          <w:numId w:val="8"/>
        </w:numPr>
      </w:pPr>
      <w:r>
        <w:t>Plate front-raise carry (2x30yds)</w:t>
      </w:r>
    </w:p>
    <w:p w:rsidR="00262FC1" w:rsidRPr="00C30DD9" w:rsidRDefault="00262FC1" w:rsidP="00262FC1">
      <w:pPr>
        <w:pStyle w:val="ListParagraph"/>
        <w:numPr>
          <w:ilvl w:val="0"/>
          <w:numId w:val="8"/>
        </w:numPr>
      </w:pPr>
      <w:r>
        <w:t>KB overhead carry (2x20yds)</w:t>
      </w:r>
    </w:p>
    <w:p w:rsidR="00262FC1" w:rsidRDefault="00262FC1" w:rsidP="000B2E25">
      <w:pPr>
        <w:pStyle w:val="Heading1"/>
      </w:pPr>
      <w:bookmarkStart w:id="6" w:name="_Toc39757758"/>
      <w:r>
        <w:t>Power Cleans &amp; Snatches</w:t>
      </w:r>
      <w:bookmarkEnd w:id="6"/>
    </w:p>
    <w:p w:rsidR="00262FC1" w:rsidRDefault="00262FC1" w:rsidP="00262FC1">
      <w:r>
        <w:t>Goal is to master the Power Clean &amp; the Snatch</w:t>
      </w:r>
      <w:r w:rsidR="000B2E25">
        <w:t>:</w:t>
      </w:r>
    </w:p>
    <w:p w:rsidR="00262FC1" w:rsidRDefault="00262FC1" w:rsidP="00262FC1">
      <w:pPr>
        <w:pStyle w:val="ListParagraph"/>
        <w:numPr>
          <w:ilvl w:val="0"/>
          <w:numId w:val="9"/>
        </w:numPr>
      </w:pPr>
      <w:r>
        <w:t>Clean deadlift to mid-thigh (1x5)</w:t>
      </w:r>
    </w:p>
    <w:p w:rsidR="00262FC1" w:rsidRDefault="00262FC1" w:rsidP="00262FC1">
      <w:pPr>
        <w:pStyle w:val="ListParagraph"/>
        <w:numPr>
          <w:ilvl w:val="0"/>
          <w:numId w:val="9"/>
        </w:numPr>
      </w:pPr>
      <w:r>
        <w:t>Clean deadlift to shrug (1x5)</w:t>
      </w:r>
    </w:p>
    <w:p w:rsidR="00262FC1" w:rsidRDefault="00262FC1" w:rsidP="00262FC1">
      <w:pPr>
        <w:pStyle w:val="ListParagraph"/>
        <w:numPr>
          <w:ilvl w:val="0"/>
          <w:numId w:val="9"/>
        </w:numPr>
      </w:pPr>
      <w:r>
        <w:t>Muscle Clean (1x5)</w:t>
      </w:r>
    </w:p>
    <w:p w:rsidR="00262FC1" w:rsidRDefault="00262FC1" w:rsidP="00262FC1">
      <w:pPr>
        <w:pStyle w:val="ListParagraph"/>
        <w:numPr>
          <w:ilvl w:val="0"/>
          <w:numId w:val="9"/>
        </w:numPr>
      </w:pPr>
      <w:r>
        <w:t>“Lands” in Power Position (1x5)</w:t>
      </w:r>
    </w:p>
    <w:p w:rsidR="00262FC1" w:rsidRDefault="00262FC1" w:rsidP="00262FC1">
      <w:pPr>
        <w:pStyle w:val="ListParagraph"/>
        <w:numPr>
          <w:ilvl w:val="0"/>
          <w:numId w:val="9"/>
        </w:numPr>
      </w:pPr>
      <w:r>
        <w:t>Hang Power Clean (1x5)</w:t>
      </w:r>
    </w:p>
    <w:p w:rsidR="00262FC1" w:rsidRDefault="00262FC1" w:rsidP="00262FC1">
      <w:pPr>
        <w:pStyle w:val="ListParagraph"/>
        <w:numPr>
          <w:ilvl w:val="0"/>
          <w:numId w:val="9"/>
        </w:numPr>
      </w:pPr>
      <w:r>
        <w:t>Power Clean (weights &amp; reps variable)</w:t>
      </w:r>
    </w:p>
    <w:p w:rsidR="00262FC1" w:rsidRDefault="00262FC1" w:rsidP="00262FC1">
      <w:pPr>
        <w:pStyle w:val="ListParagraph"/>
        <w:numPr>
          <w:ilvl w:val="1"/>
          <w:numId w:val="9"/>
        </w:numPr>
      </w:pPr>
      <w:r>
        <w:t>“Jump &amp; Land”</w:t>
      </w:r>
    </w:p>
    <w:p w:rsidR="00262FC1" w:rsidRDefault="00262FC1" w:rsidP="00262FC1">
      <w:pPr>
        <w:pStyle w:val="ListParagraph"/>
        <w:numPr>
          <w:ilvl w:val="0"/>
          <w:numId w:val="9"/>
        </w:numPr>
      </w:pPr>
      <w:r>
        <w:t>Snatch (weights &amp; reps variable)</w:t>
      </w:r>
    </w:p>
    <w:p w:rsidR="00D3438D" w:rsidRDefault="00262FC1" w:rsidP="00262FC1">
      <w:pPr>
        <w:pStyle w:val="ListParagraph"/>
        <w:numPr>
          <w:ilvl w:val="1"/>
          <w:numId w:val="9"/>
        </w:numPr>
      </w:pPr>
      <w:r>
        <w:t>“Jump &amp; Punch”</w:t>
      </w:r>
    </w:p>
    <w:sectPr w:rsidR="00D3438D" w:rsidSect="002E4D1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0743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399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77064A"/>
    <w:multiLevelType w:val="hybridMultilevel"/>
    <w:tmpl w:val="4A202C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98"/>
    <w:multiLevelType w:val="hybridMultilevel"/>
    <w:tmpl w:val="0A42C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A1607"/>
    <w:multiLevelType w:val="hybridMultilevel"/>
    <w:tmpl w:val="068EF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C2681"/>
    <w:multiLevelType w:val="hybridMultilevel"/>
    <w:tmpl w:val="C960ED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EC6B35"/>
    <w:multiLevelType w:val="hybridMultilevel"/>
    <w:tmpl w:val="FB7445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F05743"/>
    <w:multiLevelType w:val="hybridMultilevel"/>
    <w:tmpl w:val="8E54C4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A0680F6">
      <w:start w:val="7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F02BB5"/>
    <w:multiLevelType w:val="hybridMultilevel"/>
    <w:tmpl w:val="5F1074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4A72F1"/>
    <w:multiLevelType w:val="hybridMultilevel"/>
    <w:tmpl w:val="DF58D6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8"/>
  </w:num>
  <w:num w:numId="7">
    <w:abstractNumId w:val="5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jW2NLY0NzQztDBW0lEKTi0uzszPAykwrAUAunYIkiwAAAA="/>
  </w:docVars>
  <w:rsids>
    <w:rsidRoot w:val="00FB208E"/>
    <w:rsid w:val="000B2E25"/>
    <w:rsid w:val="00262FC1"/>
    <w:rsid w:val="002E4D1A"/>
    <w:rsid w:val="00D3438D"/>
    <w:rsid w:val="00FB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2AB3B"/>
  <w15:chartTrackingRefBased/>
  <w15:docId w15:val="{910CEC82-2E90-4284-83A8-BBB692822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2FC1"/>
  </w:style>
  <w:style w:type="paragraph" w:styleId="Heading1">
    <w:name w:val="heading 1"/>
    <w:basedOn w:val="Normal"/>
    <w:next w:val="Normal"/>
    <w:link w:val="Heading1Char"/>
    <w:uiPriority w:val="9"/>
    <w:qFormat/>
    <w:rsid w:val="00262FC1"/>
    <w:pPr>
      <w:keepNext/>
      <w:keepLines/>
      <w:numPr>
        <w:numId w:val="1"/>
      </w:numPr>
      <w:spacing w:before="480" w:after="240" w:line="276" w:lineRule="auto"/>
      <w:outlineLvl w:val="0"/>
    </w:pPr>
    <w:rPr>
      <w:rFonts w:ascii="Times New Roman" w:eastAsiaTheme="majorEastAsia" w:hAnsi="Times New Roman" w:cs="Times New Roman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2FC1"/>
    <w:pPr>
      <w:keepNext/>
      <w:keepLines/>
      <w:numPr>
        <w:ilvl w:val="1"/>
        <w:numId w:val="1"/>
      </w:numPr>
      <w:spacing w:before="200" w:after="120"/>
      <w:ind w:left="576"/>
      <w:outlineLvl w:val="1"/>
    </w:pPr>
    <w:rPr>
      <w:rFonts w:ascii="Times New Roman" w:eastAsiaTheme="majorEastAsia" w:hAnsi="Times New Roman" w:cs="Times New Roman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2FC1"/>
    <w:pPr>
      <w:keepNext/>
      <w:keepLines/>
      <w:numPr>
        <w:ilvl w:val="2"/>
        <w:numId w:val="1"/>
      </w:numPr>
      <w:spacing w:before="120" w:after="40"/>
      <w:outlineLvl w:val="2"/>
    </w:pPr>
    <w:rPr>
      <w:rFonts w:ascii="Times New Roman" w:eastAsiaTheme="majorEastAsia" w:hAnsi="Times New Roman" w:cs="Times New Roman"/>
      <w:b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FC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FC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FC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FC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FC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FC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2FC1"/>
    <w:rPr>
      <w:rFonts w:ascii="Times New Roman" w:eastAsiaTheme="majorEastAsia" w:hAnsi="Times New Roman" w:cs="Times New Roman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2FC1"/>
    <w:rPr>
      <w:rFonts w:ascii="Times New Roman" w:eastAsiaTheme="majorEastAsia" w:hAnsi="Times New Roman" w:cs="Times New Roman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62FC1"/>
    <w:rPr>
      <w:rFonts w:ascii="Times New Roman" w:eastAsiaTheme="majorEastAsia" w:hAnsi="Times New Roman" w:cs="Times New Roman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FC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FC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FC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FC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F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F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262FC1"/>
    <w:pPr>
      <w:ind w:left="720"/>
      <w:contextualSpacing/>
    </w:pPr>
    <w:rPr>
      <w:rFonts w:ascii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2E4D1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E4D1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&amp;C Core Movement Progressions</dc:title>
  <dc:subject/>
  <dc:creator>By: JJ Hoffstein</dc:creator>
  <cp:keywords/>
  <dc:description/>
  <cp:lastModifiedBy>JJ Hoffstein</cp:lastModifiedBy>
  <cp:revision>4</cp:revision>
  <dcterms:created xsi:type="dcterms:W3CDTF">2020-05-08T15:29:00Z</dcterms:created>
  <dcterms:modified xsi:type="dcterms:W3CDTF">2020-12-19T22:25:00Z</dcterms:modified>
</cp:coreProperties>
</file>